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9F7D8B" w14:textId="77777777" w:rsidR="002C1A41" w:rsidRPr="002C1A41" w:rsidRDefault="002C1A41">
      <w:pPr>
        <w:rPr>
          <w:sz w:val="32"/>
        </w:rPr>
      </w:pPr>
      <w:r w:rsidRPr="002C1A41">
        <w:rPr>
          <w:sz w:val="32"/>
        </w:rPr>
        <w:t>Main C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85"/>
        <w:gridCol w:w="7241"/>
      </w:tblGrid>
      <w:tr w:rsidR="002E4AAD" w:rsidRPr="002E4AAD" w14:paraId="5B965B7D" w14:textId="77777777" w:rsidTr="002E4AAD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A020C7" w14:textId="77777777" w:rsidR="00C54F61" w:rsidRDefault="00C54F61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 </w:t>
            </w:r>
          </w:p>
          <w:p w14:paraId="67163FB1" w14:textId="77777777" w:rsidR="002E4AAD" w:rsidRPr="002E4AAD" w:rsidRDefault="00AF7450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proofErr w:type="spellStart"/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art</w:t>
            </w:r>
            <w:r w:rsidR="007F3149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Algorithm</w:t>
            </w:r>
            <w:proofErr w:type="spellEnd"/>
            <w:r w:rsid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:</w:t>
            </w:r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 integer </w:t>
            </w:r>
            <w:r w:rsidR="002E4AAD" w:rsidRPr="002E4AAD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main</w:t>
            </w:r>
            <w:r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 xml:space="preserve"> ()</w:t>
            </w:r>
          </w:p>
        </w:tc>
      </w:tr>
      <w:tr w:rsidR="002E4AAD" w:rsidRPr="002E4AAD" w14:paraId="3B1E7D34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0C3B8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A1469A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2E4AAD" w:rsidRPr="002E4AAD" w14:paraId="602EA392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60617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145DCC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55F32D9" w14:textId="77777777"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14:paraId="443193AF" w14:textId="77777777" w:rsidTr="002C1A41">
        <w:trPr>
          <w:trHeight w:val="92"/>
        </w:trPr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45F1E0" w14:textId="77777777"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D1669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14:paraId="2244BEB7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FB7CB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D222C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A464A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14:paraId="6C6D6162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5525F5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DF9A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62803B3C" w14:textId="77777777"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14:paraId="4946AD0B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DDEB8" w14:textId="77777777"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604E5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do</w:t>
            </w:r>
          </w:p>
        </w:tc>
      </w:tr>
      <w:tr w:rsidR="002E4AAD" w:rsidRPr="002E4AAD" w14:paraId="4D232CAC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694F65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17ABB5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2E4AAD" w:rsidRPr="002E4AAD" w14:paraId="1C3F6CEA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75AE3B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A9EEEB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14:paraId="78ED187B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4201AF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4764A7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menu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14:paraId="117DA64F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D12144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F60DD7" w14:textId="77777777" w:rsidR="002E4AAD" w:rsidRPr="002E4AAD" w:rsidRDefault="00AF7450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oCase</w:t>
            </w:r>
            <w:proofErr w:type="spellEnd"/>
            <w:r w:rsidR="002E4AAD"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option)</w:t>
            </w:r>
          </w:p>
        </w:tc>
      </w:tr>
      <w:tr w:rsidR="002E4AAD" w:rsidRPr="002E4AAD" w14:paraId="44E00F2D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61D6D4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7B4A58" w14:textId="77777777" w:rsidR="002E4AAD" w:rsidRPr="002E4AAD" w:rsidRDefault="00AF7450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2E4AAD" w:rsidRPr="002E4AAD" w14:paraId="315DD83E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B2F8E7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03A1AB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add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14:paraId="027CCB59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D820F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B37AD9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14:paraId="1086AE24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91DA1F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980FF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2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14:paraId="36837C8C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D35AC5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4DFA2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14:paraId="7F4C905D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4DC56C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9BB3C6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3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ClassRpt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14:paraId="0159ACED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4B2D08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B5F73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14:paraId="0C2B991A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4BB405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61F4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mngClass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2E4AAD" w:rsidRPr="002E4AAD" w14:paraId="0F3CA8B6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9D42E6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1C6432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14:paraId="487296B3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20F9BA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192377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a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6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: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reak</w:t>
            </w:r>
          </w:p>
        </w:tc>
      </w:tr>
      <w:tr w:rsidR="002E4AAD" w:rsidRPr="002E4AAD" w14:paraId="75749DB2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0C1E47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26E0C" w14:textId="77777777" w:rsidR="002E4AAD" w:rsidRPr="002E4AAD" w:rsidRDefault="00AF7450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EndCase</w:t>
            </w:r>
          </w:p>
        </w:tc>
      </w:tr>
      <w:tr w:rsidR="002E4AAD" w:rsidRPr="002E4AAD" w14:paraId="385E007F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29F9E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421DE1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1F812465" w14:textId="77777777"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14:paraId="2B3AC2DE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45DEC2" w14:textId="77777777"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7F6B0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gramStart"/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gramEnd"/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Would you like to terminate the program ? y/n "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2DC08479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27CC5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8934EE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flush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din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77F83957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A6F304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C5D139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cision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23B4E3B4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BCC34F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9D5530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4AD9E1B6" w14:textId="77777777"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14:paraId="181826B6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02909" w14:textId="77777777"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832465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CF53C2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y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6BE48A59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91DCCC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D05F4C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</w:p>
        </w:tc>
      </w:tr>
      <w:tr w:rsidR="002E4AAD" w:rsidRPr="002E4AAD" w14:paraId="5D8DA373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9C6AD3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AE91C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CF53C2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decision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10C053F6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C4492C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37E106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14:paraId="435EE595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61C15C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43BAB7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2E4AAD" w:rsidRPr="002E4AAD" w14:paraId="2B60F918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9A5C92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DE25E7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2E4AAD" w:rsidRPr="002E4AAD" w14:paraId="12120D7C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0D008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9933B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2E4AAD" w:rsidRPr="002E4AAD" w14:paraId="424347C5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9C19B9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3B994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Sorry the input is not </w:t>
            </w:r>
            <w:proofErr w:type="spellStart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regonised</w:t>
            </w:r>
            <w:proofErr w:type="spellEnd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, try using lower case, not upper case letters"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4C0230D7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524B6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FE3348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gramStart"/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gramEnd"/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Would you like to terminate the program ? y/n "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57832449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18804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FEB56E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flush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din</w:t>
            </w:r>
            <w:proofErr w:type="spellEnd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2E2C3A1A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3F0D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0C4126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52D75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cision</w:t>
            </w:r>
            <w:r w:rsidR="006E11F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7E45A51E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DD57A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3A7F4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93EEE37" w14:textId="77777777" w:rsidR="002E4AAD" w:rsidRPr="002E4AAD" w:rsidRDefault="002E4AAD" w:rsidP="002E4AAD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2E4AAD" w:rsidRPr="002E4AAD" w14:paraId="3EB0336A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DC7AE4" w14:textId="77777777" w:rsidR="002E4AAD" w:rsidRPr="002E4AAD" w:rsidRDefault="002E4AAD" w:rsidP="002E4AAD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35492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CF53C2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336CF9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y</w:t>
            </w:r>
            <w:r w:rsidR="00336CF9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27954EF9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B14333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BBF44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2E4AAD" w:rsidRPr="002E4AAD" w14:paraId="659E2496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0373EF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836A9E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CF53C2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2E4AAD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decis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336CF9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“</w:t>
            </w:r>
            <w:r w:rsidRPr="002E4AA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</w:t>
            </w:r>
            <w:r w:rsidR="00652D75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”</w:t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2E4AAD" w:rsidRPr="002E4AAD" w14:paraId="76906BF3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EE6BA0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A3D0D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exi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2E4AA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2E4AAD" w:rsidRPr="002E4AAD" w14:paraId="6BA8D7B9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8A35E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438742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2E4AAD" w:rsidRPr="002E4AAD" w14:paraId="2DF4A7E8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68D1DD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7D64A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52D75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 xml:space="preserve">Write 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2E4AAD" w:rsidRPr="002E4AAD" w14:paraId="66CFAAC2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DA2CA6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FAD14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2E4AA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While</w:t>
            </w:r>
            <w:proofErr w:type="spellEnd"/>
          </w:p>
        </w:tc>
      </w:tr>
      <w:tr w:rsidR="002E4AAD" w:rsidRPr="002E4AAD" w14:paraId="686B1A41" w14:textId="77777777" w:rsidTr="002C1A41">
        <w:tc>
          <w:tcPr>
            <w:tcW w:w="168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D6D427" w14:textId="77777777" w:rsidR="002E4AAD" w:rsidRPr="002E4AAD" w:rsidRDefault="002E4AAD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95C9CA" w14:textId="77777777" w:rsidR="002E4AAD" w:rsidRPr="002E4AAD" w:rsidRDefault="00D24171" w:rsidP="002E4AA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</w:t>
            </w:r>
            <w:r w:rsidR="00C54F6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Algorithm </w:t>
            </w:r>
          </w:p>
        </w:tc>
      </w:tr>
    </w:tbl>
    <w:p w14:paraId="6FDB2194" w14:textId="77777777" w:rsidR="001E0688" w:rsidRDefault="001E0688"/>
    <w:p w14:paraId="44A40F2B" w14:textId="77777777" w:rsidR="00A85658" w:rsidRDefault="00A85658"/>
    <w:p w14:paraId="64E6CDBE" w14:textId="77777777" w:rsidR="002C1A41" w:rsidRPr="002C1A41" w:rsidRDefault="002C1A41">
      <w:pPr>
        <w:rPr>
          <w:sz w:val="28"/>
        </w:rPr>
      </w:pPr>
      <w:r w:rsidRPr="002C1A41">
        <w:rPr>
          <w:sz w:val="28"/>
        </w:rPr>
        <w:t>SCREEN.H</w:t>
      </w:r>
    </w:p>
    <w:p w14:paraId="056FEC29" w14:textId="77777777" w:rsidR="00A85658" w:rsidRDefault="00A85658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8"/>
        <w:gridCol w:w="8428"/>
      </w:tblGrid>
      <w:tr w:rsidR="009B7D31" w:rsidRPr="009B7D31" w14:paraId="378D0D45" w14:textId="77777777" w:rsidTr="009B7D31">
        <w:trPr>
          <w:gridAfter w:val="1"/>
        </w:trPr>
        <w:tc>
          <w:tcPr>
            <w:tcW w:w="0" w:type="auto"/>
            <w:shd w:val="clear" w:color="auto" w:fill="FFFFFF"/>
            <w:vAlign w:val="center"/>
            <w:hideMark/>
          </w:tcPr>
          <w:p w14:paraId="31C39738" w14:textId="77777777" w:rsidR="009B7D31" w:rsidRPr="009B7D31" w:rsidRDefault="009B7D31" w:rsidP="009B7D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JM"/>
              </w:rPr>
            </w:pPr>
          </w:p>
        </w:tc>
      </w:tr>
      <w:tr w:rsidR="009B7D31" w:rsidRPr="009B7D31" w14:paraId="4722036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42E64F" w14:textId="77777777" w:rsidR="009B7D31" w:rsidRPr="009B7D31" w:rsidRDefault="00336CF9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8A412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10F2A148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730C58A3" w14:textId="77777777" w:rsidTr="003F5475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E93B64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54985547" w14:textId="2EA4559D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270A453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B148D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55CF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4F0C5449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7A0E6AA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0E40DF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DB8872" w14:textId="6617805D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396ABC4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1EA8C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3E2DAB" w14:textId="77777777"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art</w:t>
            </w:r>
            <w:r w:rsidR="00C54F6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Algorithm</w:t>
            </w:r>
          </w:p>
        </w:tc>
      </w:tr>
      <w:tr w:rsidR="009B7D31" w:rsidRPr="009B7D31" w14:paraId="6B829CF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C5003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A6792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01D273FC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CC9AC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B9A0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5315D3A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37BE7ED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B82C0B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7E5CE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chose the number that corresponds with the actions you will like to commit :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23E226E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43B5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3636D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4BD98C3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FB354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37919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gramStart"/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gram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1) Add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53E84E6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63BC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90465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28AA8F5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149F7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7184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2) Remove a class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1976A5D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AD88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6067A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46B1B83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4763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F8827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3) Get a class repor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413694C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F4FD8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AF254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1612064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F54FC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38BA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4) Manage class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54D90C7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8700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E449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6217D3C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C1493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229E1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6) Undecide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440F99B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23BFE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5C62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7EF01355" w14:textId="77777777" w:rsidTr="00717976">
        <w:trPr>
          <w:trHeight w:val="92"/>
        </w:trPr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8C94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DE9A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44189A9B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7379EDC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229AB7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963B9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3B892BC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A3827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D02E3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What do wish to do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46F6AA1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603AB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87F4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option)</w:t>
            </w:r>
          </w:p>
        </w:tc>
      </w:tr>
      <w:tr w:rsidR="009B7D31" w:rsidRPr="009B7D31" w14:paraId="1852ACD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E9220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CA69C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494933BD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38FEDB0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D32AF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4E2C1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return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option</w:t>
            </w:r>
          </w:p>
        </w:tc>
      </w:tr>
      <w:tr w:rsidR="009B7D31" w:rsidRPr="009B7D31" w14:paraId="3507C20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267A5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30DFD4" w14:textId="77777777"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</w:t>
            </w:r>
            <w:r w:rsidR="00C54F6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Algorithm </w:t>
            </w:r>
          </w:p>
        </w:tc>
      </w:tr>
      <w:tr w:rsidR="009B7D31" w:rsidRPr="009B7D31" w14:paraId="4A1778D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AA48C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B5C3E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0829E3DE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5B94219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849F7D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E732C9" w14:textId="77777777"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D24171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Start Algorithm: </w:t>
            </w:r>
            <w:r w:rsidR="009B7D31" w:rsidRPr="00D24171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void </w:t>
            </w:r>
            <w:proofErr w:type="spellStart"/>
            <w:r w:rsidR="009B7D31" w:rsidRPr="00D24171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addClass</w:t>
            </w:r>
            <w:proofErr w:type="spellEnd"/>
            <w:r w:rsidR="009B7D31" w:rsidRPr="00D24171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16A5BFB9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D9514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0F1BA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7EA669F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B8EA0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810B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2F251D3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3B092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DA3B6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087F315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F393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A322E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693416E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5AC2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F944A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FCCA71E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327A941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601A4E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DDC92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1F48602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9015A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BF66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Add Class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6EC4BF7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9D7B6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30F7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24F40F9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F2086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393F0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B346AD9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531D87C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066746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B4BF5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the class's 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78AFDCA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EEE45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B9B70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42D6EFF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B0498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01CB0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5E80D5D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BF919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41520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0EF4C045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338216E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914A5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9A87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user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10B28109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B69FF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23E26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4988A13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CFF6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ED0A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74A8F89C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9E8EE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E1E4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4E3C26CA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3E1EC44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5661B9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EFC32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for the class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1D41490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C9D1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3C8F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1F47C3B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9B6C3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92FED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40AF3DE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B369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B12A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0A6786E9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BFB69A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E5EB82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889CF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createCl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Name,tName,tPas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517F09E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214E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B8897B" w14:textId="77777777"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 Algorithm</w:t>
            </w:r>
          </w:p>
        </w:tc>
      </w:tr>
      <w:tr w:rsidR="009B7D31" w:rsidRPr="009B7D31" w14:paraId="0D16E16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ACA59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83E5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F5C257B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52DEA0F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D156A0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F512CB" w14:textId="77777777"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Start Algorithm: </w:t>
            </w:r>
            <w:r w:rsidR="009B7D31"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9B7D31"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removeClass</w:t>
            </w:r>
            <w:proofErr w:type="spellEnd"/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23EB9B69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D28F9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BFFA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20C24DD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B5DAA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91BB1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40585B1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30589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46B6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3F92C9B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ABDFB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B35A1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03986FC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14A4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9B1C4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14:paraId="23133F3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05615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75037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the name of the class you'd like to  delet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1E25C1D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6D811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E343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0702B9C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899D1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B276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255ED12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9D3B8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0204D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05804835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65B0CF3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A8BFA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28C23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a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.tx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5A2A98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0A533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271D7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14:paraId="3E4EB6F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4DD86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741B78" w14:textId="77777777" w:rsidR="009B7D31" w:rsidRPr="009B7D31" w:rsidRDefault="00BF54C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</w:t>
            </w:r>
          </w:p>
        </w:tc>
      </w:tr>
      <w:tr w:rsidR="009B7D31" w:rsidRPr="009B7D31" w14:paraId="684B8BD9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CD080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BAC60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4E3F4F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OpenF</w:t>
            </w:r>
            <w:r w:rsidR="00DA48C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ile</w:t>
            </w:r>
            <w:proofErr w:type="spellEnd"/>
            <w:r w:rsidR="00DA48CD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 xml:space="preserve"> </w:t>
            </w:r>
            <w:r w:rsidR="00DA48C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“</w:t>
            </w:r>
            <w:proofErr w:type="spellStart"/>
            <w:r w:rsidR="00DA48C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DA48C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”  for </w:t>
            </w:r>
            <w:r w:rsidR="001A2350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R</w:t>
            </w:r>
            <w:r w:rsidR="00DA48CD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ead</w:t>
            </w:r>
          </w:p>
        </w:tc>
      </w:tr>
      <w:tr w:rsidR="009B7D31" w:rsidRPr="009B7D31" w14:paraId="25C1C38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41027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0841A9" w14:textId="77777777" w:rsid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D2417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!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  <w:p w14:paraId="49CBAD3C" w14:textId="77777777" w:rsidR="00D2417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5E6CF9E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768E4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3DD04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0E85C64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BB19C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81AB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Class 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ot foun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3FD22AE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139B6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DBEE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4E3F4F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CloseF</w:t>
            </w:r>
            <w:r w:rsidR="003A323F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ile</w:t>
            </w:r>
            <w:proofErr w:type="spellEnd"/>
            <w:r w:rsidR="003A323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“</w:t>
            </w:r>
            <w:proofErr w:type="spellStart"/>
            <w:r w:rsidR="003A323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3A323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”  </w:t>
            </w:r>
          </w:p>
        </w:tc>
      </w:tr>
      <w:tr w:rsidR="009B7D31" w:rsidRPr="009B7D31" w14:paraId="445244FC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C5424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8C6D8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14:paraId="2392952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2D3DD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A9D66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14:paraId="1DA782A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70659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F70236" w14:textId="77777777" w:rsidR="009B7D31" w:rsidRPr="009B7D31" w:rsidRDefault="00FE1506" w:rsidP="00FE1506">
            <w:pPr>
              <w:tabs>
                <w:tab w:val="left" w:pos="3255"/>
              </w:tabs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ab/>
            </w:r>
          </w:p>
          <w:p w14:paraId="5A1CCB13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C47B22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4CFA78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19C5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username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459F26B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89BE3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2DAC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3C1E31E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9CCC9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27B3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22BA102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6CDF2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B9C78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6627DF9A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0F7E3C7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0B8A81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D4FE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for class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4948C6A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E3417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53DCC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3A01CD5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F90B9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F934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46BD40F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2EF4B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70061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AA5D3DA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1B00396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712302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8EC2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2E695C21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1CA872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A6EEF8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2A960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D2417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p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14:paraId="0CA51F9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AF994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97A51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14:paraId="5EACBD7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BA0BE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68205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63A4251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EE13C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79183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28313A1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30D00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99E7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51020F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,read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from “</w:t>
            </w:r>
            <w:proofErr w:type="spellStart"/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” file</w:t>
            </w:r>
          </w:p>
        </w:tc>
      </w:tr>
      <w:tr w:rsidR="009B7D31" w:rsidRPr="009B7D31" w14:paraId="0AB1791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8E255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3AB7F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51020F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 xml:space="preserve">Close </w:t>
            </w:r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“</w:t>
            </w:r>
            <w:proofErr w:type="spellStart"/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” file</w:t>
            </w:r>
          </w:p>
        </w:tc>
      </w:tr>
      <w:tr w:rsidR="009B7D31" w:rsidRPr="009B7D31" w14:paraId="22AE571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8058D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C8A3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156D3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m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Password,tPasswor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)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="00764E1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and</w:t>
            </w:r>
          </w:p>
        </w:tc>
      </w:tr>
      <w:tr w:rsidR="009B7D31" w:rsidRPr="009B7D31" w14:paraId="6CCF672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4FC64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77539C" w14:textId="77777777"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9B7D31"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mp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readUsername,tUsernam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)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9B7D31"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764E1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14:paraId="74BFDA4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B4468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03D99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</w:t>
            </w:r>
          </w:p>
        </w:tc>
      </w:tr>
      <w:tr w:rsidR="009B7D31" w:rsidRPr="009B7D31" w14:paraId="5FA7BB0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7022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AA34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status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90478D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EF7A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2E872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Status :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status)</w:t>
            </w:r>
          </w:p>
        </w:tc>
      </w:tr>
      <w:tr w:rsidR="009B7D31" w:rsidRPr="009B7D31" w14:paraId="7871BCC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9D235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1291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14:paraId="45CE667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6325C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AE4D0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User name and/or password is incorrec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5682D9E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3E3B4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73D36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14:paraId="5449553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ED926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16A1C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14:paraId="360BD07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5602F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BD2A4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File 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not found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2B7078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4A3E6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49AE7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D2417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14:paraId="4DDA03FC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A8F9B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81033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5B650768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88B820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D7C745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46B0C" w14:textId="77777777" w:rsidR="009B7D31" w:rsidRP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commentRangeStart w:id="0"/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commentRangeEnd w:id="0"/>
            <w:proofErr w:type="spellEnd"/>
            <w:r w:rsidR="00607EBD">
              <w:rPr>
                <w:rStyle w:val="CommentReference"/>
              </w:rPr>
              <w:commentReference w:id="0"/>
            </w:r>
          </w:p>
        </w:tc>
      </w:tr>
      <w:tr w:rsidR="009B7D31" w:rsidRPr="009B7D31" w14:paraId="6E503CD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90CA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36698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637A8514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2A9DDF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3ABF27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3F3BD" w14:textId="77777777" w:rsidR="009B7D31" w:rsidRDefault="00D2417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 xml:space="preserve">Start Algorithm: </w:t>
            </w:r>
            <w:r w:rsidR="009B7D31"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void</w:t>
            </w:r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9B7D31" w:rsidRPr="009B7D31">
              <w:rPr>
                <w:rFonts w:ascii="Consolas" w:eastAsia="Times New Roman" w:hAnsi="Consolas" w:cs="Segoe UI"/>
                <w:color w:val="6F42C1"/>
                <w:sz w:val="18"/>
                <w:szCs w:val="18"/>
                <w:lang w:eastAsia="en-JM"/>
              </w:rPr>
              <w:t>getClassRpt</w:t>
            </w:r>
            <w:proofErr w:type="spellEnd"/>
            <w:r w:rsidR="009B7D3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  <w:p w14:paraId="4F6A78D2" w14:textId="77777777" w:rsidR="000F299F" w:rsidRPr="009B7D31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5150D56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B61A9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7BB8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48A91C7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1770D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519AB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6E2CD9C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B5239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226FE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0291CEAC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AB526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417C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2E6C9F6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B23CA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CCC36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871523B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0541BF9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2B7FD8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4440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14:paraId="3169FF7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5FECE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104D1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Class Report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34FDF8C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79393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95B2E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14:paraId="05EF9A5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3EADF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56A6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E)</w:t>
            </w:r>
          </w:p>
        </w:tc>
      </w:tr>
      <w:tr w:rsidR="009B7D31" w:rsidRPr="009B7D31" w14:paraId="44DB71A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00691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CC31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00652F7D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1481083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A2EF34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BF6B3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</w:t>
            </w: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class you'd like to get report from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41C4CCB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2489F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D586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12DDE69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F7BC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6B4FB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610A868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E3F0C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996F9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3D5AD783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6A5FB0D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8670C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62E6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a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.txt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2558488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0FE62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D029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</w:t>
            </w:r>
            <w:r w:rsidR="001A2350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9A6E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OpenFile</w:t>
            </w:r>
            <w:proofErr w:type="spellEnd"/>
            <w:r w:rsidR="001A2350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“</w:t>
            </w:r>
            <w:proofErr w:type="spellStart"/>
            <w:r w:rsidR="001A2350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proofErr w:type="spellEnd"/>
            <w:r w:rsidR="001A2350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”</w:t>
            </w:r>
            <w:r w:rsidR="001A2350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for Read</w:t>
            </w:r>
          </w:p>
        </w:tc>
      </w:tr>
      <w:tr w:rsidR="009B7D31" w:rsidRPr="009B7D31" w14:paraId="054036F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E2F9F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9C8F4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6D30D3F4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09C9BA4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88ACC5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58C6A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"Please enter 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usename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31D3D6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FC05D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77FC7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29F9403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90F3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590A9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1558CADC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22532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DBF33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1E0DE00B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19B3120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6B0AA1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83788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enter password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2ADA98E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C6971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9F285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flushBuff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4BB50B0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8717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6C29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get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Password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2BA6720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75E20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6D7E2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278EC849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3E68169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2859D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7C9B8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bool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sLogg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loginTeacher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Username,tPassword,fp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9A33F5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7525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E588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977F29C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1DADCA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C19909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18E37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ruc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 students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0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2C172BC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4F50F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E15E2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6DE6033D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62EE4C2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F74B6F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15A88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0F299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sLogge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14:paraId="152E872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EB841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36B0E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14:paraId="41879C3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04DF0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EDF2C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14:paraId="6C491AB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803D8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C608B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x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339067D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91B36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9CF5D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0DAC515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C6D0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20BD0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4FFA00F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79FABB2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9540B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D9F0E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Average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00A7B20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E9E79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653B7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Averag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39CEE2C9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68AC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E7781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EF5E13D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E26120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DF1C26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7C38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4CCA631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8F530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718A1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6D28350C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47B2E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A65FE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01BA8FB8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2C906F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87F7D6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3B9B7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sEd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2E30BEB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1C210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2C868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7434660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11EAC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945F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1AACDA03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1D9562A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3BED12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02983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341348F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F7364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EA1AC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3419A20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E24C4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94E38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50E9CAE5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09EAF589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69195E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FF018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char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Student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0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</w:t>
            </w:r>
          </w:p>
        </w:tc>
      </w:tr>
      <w:tr w:rsidR="009B7D31" w:rsidRPr="009B7D31" w14:paraId="48C2794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DA398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E933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5432650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B3599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816DB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0E5B0097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1094F66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5B15B6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5CC23B" w14:textId="77777777" w:rsid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0F299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hil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proofErr w:type="gram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x !</w:t>
            </w:r>
            <w:proofErr w:type="gram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EOF)</w:t>
            </w:r>
          </w:p>
          <w:p w14:paraId="2A94267B" w14:textId="77777777" w:rsidR="000F299F" w:rsidRPr="009B7D31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14:paraId="743EF53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BCBBD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EB6F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14:paraId="268CD8D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2B2C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A2185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struc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</w:t>
            </w:r>
            <w:proofErr w:type="spellEnd"/>
          </w:p>
        </w:tc>
      </w:tr>
      <w:tr w:rsidR="009B7D31" w:rsidRPr="009B7D31" w14:paraId="7477EAE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666C2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5087D5" w14:textId="77777777" w:rsidR="009B7D31" w:rsidRPr="009B7D31" w:rsidRDefault="009B7D31" w:rsidP="00764E1D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764E1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x</w:t>
            </w:r>
            <w:r w:rsidR="00764E1D" w:rsidRPr="00764E1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BF54CF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="00BF54C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student.fullName,student.mathGrade,student.engGrade,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ph</w:t>
            </w:r>
            <w:r w:rsidR="00BF54C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yEdGrade,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inteSciGrade)</w:t>
            </w:r>
            <w:r w:rsidR="00BF54C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from </w:t>
            </w:r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“</w:t>
            </w:r>
            <w:commentRangeStart w:id="1"/>
            <w:commentRangeStart w:id="2"/>
            <w:proofErr w:type="spellStart"/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lassName</w:t>
            </w:r>
            <w:commentRangeEnd w:id="1"/>
            <w:proofErr w:type="spellEnd"/>
            <w:r w:rsidR="009C0A75">
              <w:rPr>
                <w:rStyle w:val="CommentReference"/>
              </w:rPr>
              <w:commentReference w:id="1"/>
            </w:r>
            <w:commentRangeEnd w:id="2"/>
            <w:r w:rsidR="009C0A75">
              <w:rPr>
                <w:rStyle w:val="CommentReference"/>
              </w:rPr>
              <w:commentReference w:id="2"/>
            </w:r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” file</w:t>
            </w:r>
          </w:p>
        </w:tc>
      </w:tr>
      <w:tr w:rsidR="009B7D31" w:rsidRPr="009B7D31" w14:paraId="0B7D54A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7B17F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3A21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14:paraId="679E886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24278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0E83F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67E8C370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39CE6B9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E507FB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6FF31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student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,student.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714EF52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02415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919D5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mathGrade</w:t>
            </w:r>
            <w:proofErr w:type="spellEnd"/>
          </w:p>
        </w:tc>
      </w:tr>
      <w:tr w:rsidR="009B7D31" w:rsidRPr="009B7D31" w14:paraId="2B93A62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203A2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64BC2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engGrade</w:t>
            </w:r>
            <w:proofErr w:type="spellEnd"/>
          </w:p>
        </w:tc>
      </w:tr>
      <w:tr w:rsidR="009B7D31" w:rsidRPr="009B7D31" w14:paraId="6312C8A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9C23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7BA91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phyEdGrade</w:t>
            </w:r>
            <w:proofErr w:type="spellEnd"/>
          </w:p>
        </w:tc>
      </w:tr>
      <w:tr w:rsidR="009B7D31" w:rsidRPr="009B7D31" w14:paraId="4C7DD10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A8545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B90EE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ci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.inteSciGrade</w:t>
            </w:r>
            <w:proofErr w:type="spellEnd"/>
          </w:p>
        </w:tc>
      </w:tr>
      <w:tr w:rsidR="009B7D31" w:rsidRPr="009B7D31" w14:paraId="239DE1B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C9691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D165E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5A3E505D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1D5951B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E912D4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8437B0" w14:textId="77777777"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</w:t>
            </w:r>
          </w:p>
        </w:tc>
      </w:tr>
      <w:tr w:rsidR="009B7D31" w:rsidRPr="009B7D31" w14:paraId="673CA9C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A0160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A91E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0F299F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th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14:paraId="19179B4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49329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26D72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14:paraId="343A915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ADA70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E5B8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tMath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</w:p>
        </w:tc>
      </w:tr>
      <w:tr w:rsidR="009B7D31" w:rsidRPr="009B7D31" w14:paraId="4524374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E709D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0E59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Ma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th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2C7ECAF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68A65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C0FB8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14:paraId="0CC67E8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3DBD9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9F7C3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1F6BFC9B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1A5614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FFD8B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DE9FC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CF53C2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14:paraId="69B0869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29B0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2C73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14:paraId="090B63E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28CB8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5BD4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ghestEng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</w:p>
        </w:tc>
      </w:tr>
      <w:tr w:rsidR="009B7D31" w:rsidRPr="009B7D31" w14:paraId="32F1D2A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53CB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F7D6A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Student,students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FC56C6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2A32C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EB7A7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14:paraId="1CA87EA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DCF8C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417F3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3EBABB19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0E356A1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0ECA72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7936B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CF53C2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14:paraId="7646FB2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32E89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12B21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14:paraId="32C9C7F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D654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410E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Ed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</w:p>
        </w:tc>
      </w:tr>
      <w:tr w:rsidR="009B7D31" w:rsidRPr="009B7D31" w14:paraId="5C1D3D5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08F1E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33D91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Phy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d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69B3EEE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C6796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2D80D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14:paraId="2391305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E0DC0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64BBC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12856C1C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748BFB9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815A2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6298C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CF53C2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&g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c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14:paraId="0F7A2F9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3F758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8D3D6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</w:p>
        </w:tc>
      </w:tr>
      <w:tr w:rsidR="009B7D31" w:rsidRPr="009B7D31" w14:paraId="5781B74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80F8D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73E6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c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students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</w:p>
        </w:tc>
      </w:tr>
      <w:tr w:rsidR="009B7D31" w:rsidRPr="009B7D31" w14:paraId="41A3970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1120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FDA4A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strcpy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InteS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ciStudent,students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[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].</w:t>
            </w:r>
            <w:proofErr w:type="spellStart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fullName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1B3FB44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E4DB8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C5AB0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14:paraId="35A090D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F3646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08DA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34261FD9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B50465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05241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C0678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A464A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++</w:t>
            </w:r>
          </w:p>
        </w:tc>
      </w:tr>
      <w:tr w:rsidR="009B7D31" w:rsidRPr="009B7D31" w14:paraId="4CFDAF4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A7361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D3234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While</w:t>
            </w:r>
            <w:proofErr w:type="spellEnd"/>
          </w:p>
        </w:tc>
      </w:tr>
      <w:tr w:rsidR="009B7D31" w:rsidRPr="009B7D31" w14:paraId="52FAA40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3A88D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9F991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38C0AEB2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0C303FF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27CD2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2B88E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i-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</w:p>
        </w:tc>
      </w:tr>
      <w:tr w:rsidR="009B7D31" w:rsidRPr="009B7D31" w14:paraId="09946EB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12C11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8691C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j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6E2B488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693FE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C4277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Student Name/Math Average Grade/English Average Grade/Integrated Science Average Grade/Physical Education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Grade/Overall Averag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51020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14:paraId="7465A37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89B79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4C1D7" w14:textId="77777777" w:rsidR="0051020F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</w:t>
            </w:r>
          </w:p>
          <w:p w14:paraId="099D58D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whil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 j &lt; 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3E9FA7C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3C0B8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922B9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</w:p>
        </w:tc>
      </w:tr>
      <w:tr w:rsidR="009B7D31" w:rsidRPr="009B7D31" w14:paraId="3C8A366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F39E3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09443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proofErr w:type="spellStart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averageGrade</w:t>
            </w:r>
            <w:proofErr w:type="spellEnd"/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math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g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+ students[j].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phyEdGrade</w:t>
            </w:r>
            <w:proofErr w:type="spellEnd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/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4</w:t>
            </w:r>
          </w:p>
        </w:tc>
      </w:tr>
      <w:tr w:rsidR="009B7D31" w:rsidRPr="009B7D31" w14:paraId="19CC926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564AD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81D4C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students[j].fullName,students[j].mathGrade,students[j].engGrade,students[j].inteSciGrade,stud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nts[j].phyEdGrade,averageGrade)</w:t>
            </w:r>
            <w:r w:rsidR="00764E1D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</w:p>
        </w:tc>
      </w:tr>
      <w:tr w:rsidR="009B7D31" w:rsidRPr="009B7D31" w14:paraId="6774DBC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18AD5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BFBAFA" w14:textId="77777777" w:rsidR="009B7D3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    </w:t>
            </w:r>
            <w:proofErr w:type="spellStart"/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j++</w:t>
            </w:r>
            <w:proofErr w:type="spellEnd"/>
          </w:p>
        </w:tc>
      </w:tr>
      <w:tr w:rsidR="009B7D31" w:rsidRPr="009B7D31" w14:paraId="3A67DE3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1FCAF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BA3AA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="000F299F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While</w:t>
            </w:r>
            <w:proofErr w:type="spellEnd"/>
          </w:p>
        </w:tc>
      </w:tr>
      <w:tr w:rsidR="009B7D31" w:rsidRPr="009B7D31" w14:paraId="5456C76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C5F3B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23DC1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0BE6C89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7D316AA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2D3342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14273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mathematics 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ghestMath,heighestMath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BBEF1BC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D67F2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D9272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</w:t>
            </w:r>
            <w:proofErr w:type="spellStart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english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Eng,heighestEngStu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575861A2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4C7D7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76BCC4" w14:textId="77777777" w:rsidR="00D5779B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</w:t>
            </w:r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t</w:t>
            </w:r>
            <w:proofErr w:type="spellEnd"/>
            <w:r w:rsidR="00D5779B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integrated science </w:t>
            </w:r>
          </w:p>
          <w:p w14:paraId="42345FF4" w14:textId="77777777" w:rsidR="00D5779B" w:rsidRDefault="00D5779B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</w:pPr>
          </w:p>
          <w:p w14:paraId="6E51E8A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est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InteSci,heighestInteSci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50FAA96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A6589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1A9C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proofErr w:type="spellStart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Heighest</w:t>
            </w:r>
            <w:proofErr w:type="spellEnd"/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 xml:space="preserve"> average in physical education "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,</w:t>
            </w:r>
            <w:proofErr w:type="spellStart"/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heigh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stPhyEd,heighestPhysEd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50E5A2C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2CA0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4CA1E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2EB88A2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1D599F8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A2130C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C15EA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816EE3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14:paraId="07D6D45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4932D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F47A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39DDAA30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0949290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C224F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DD0658" w14:textId="77777777" w:rsidR="009B7D31" w:rsidRPr="009B7D31" w:rsidRDefault="000F299F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 Algorithm</w:t>
            </w:r>
          </w:p>
        </w:tc>
      </w:tr>
      <w:tr w:rsidR="009B7D31" w:rsidRPr="009B7D31" w14:paraId="5A296C0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B88B5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C6B4F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621852B2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68AFD9C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21328A" w14:textId="77777777" w:rsidR="009B7D31" w:rsidRPr="00816EE3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9C993F" w14:textId="77777777" w:rsidR="009B7D31" w:rsidRPr="00816EE3" w:rsidRDefault="00816EE3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</w:pPr>
            <w:r w:rsidRPr="00816EE3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Start Algorithm: </w:t>
            </w:r>
            <w:r w:rsidR="009B7D31" w:rsidRPr="00816EE3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 xml:space="preserve">void </w:t>
            </w:r>
            <w:proofErr w:type="spellStart"/>
            <w:r w:rsidR="009B7D31" w:rsidRPr="00816EE3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mngClass</w:t>
            </w:r>
            <w:proofErr w:type="spellEnd"/>
            <w:r w:rsidR="009B7D31" w:rsidRPr="00816EE3">
              <w:rPr>
                <w:rFonts w:ascii="Consolas" w:eastAsia="Times New Roman" w:hAnsi="Consolas" w:cs="Segoe UI"/>
                <w:color w:val="000000" w:themeColor="text1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209826A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43B57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9552D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15A3F17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0F83A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3A4CD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0</w:t>
            </w:r>
          </w:p>
        </w:tc>
      </w:tr>
      <w:tr w:rsidR="009B7D31" w:rsidRPr="009B7D31" w14:paraId="72515AB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74002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6DDC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31E67CE0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27FB3A5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12FBCC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5293C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14:paraId="24ABD0AA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FAE729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8306E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|\t|\t|\t|\t Manage Class \t|\t|\t|\t|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22707C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70C4F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08B2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14:paraId="5432F20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62F29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01E17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14:paraId="1C90534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7B32E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5BE11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15D80DA6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68C23D2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D87B13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F67A6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Please chose the number that corresponds with the actions you will like to commit :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3A88BF4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B0A727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0986E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14:paraId="3773F30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E061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DB91C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NEWLINE)</w:t>
            </w:r>
          </w:p>
        </w:tc>
      </w:tr>
      <w:tr w:rsidR="009B7D31" w:rsidRPr="009B7D31" w14:paraId="5118D54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3E4F4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74D99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50CC850B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39C8FBB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BA0BC9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62EA7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1) Add Student to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25E39655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6E8A2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B7DE9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36926F7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0B134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F00AF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09E1CD6C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4463EBA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CC04A6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DB1FE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2) Remove Student from a class.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59605CD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5581B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D83CD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26BC741C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69310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8AFC83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4060A0C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11417D5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F127E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3527B8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6E11FF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What would like to do : 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1B44A2A6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7113C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103EC3" w14:textId="77777777" w:rsidR="009B7D31" w:rsidRPr="009B7D31" w:rsidRDefault="009B7D31" w:rsidP="002E21F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ad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option)</w:t>
            </w:r>
          </w:p>
        </w:tc>
      </w:tr>
      <w:tr w:rsidR="009B7D31" w:rsidRPr="009B7D31" w14:paraId="2B12DAE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206BA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CFE6F2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2BDBD1F8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791F8CA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64B885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78FA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="009A6E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(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1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  <w:r w:rsidR="00816EE3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then</w:t>
            </w:r>
          </w:p>
        </w:tc>
      </w:tr>
      <w:tr w:rsidR="009B7D31" w:rsidRPr="009B7D31" w14:paraId="6754C5D3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63D47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DB6F9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add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7F7E3E90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6251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38C8D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="009A6E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I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f</w:t>
            </w:r>
            <w:r w:rsid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(option </w:t>
            </w:r>
            <w:r w:rsidR="006A164B" w:rsidRPr="006A164B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sym w:font="Wingdings" w:char="F0DF"/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2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74FF743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3325AE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39585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proofErr w:type="spellStart"/>
            <w:r w:rsidRPr="009B7D3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removeStudent</w:t>
            </w:r>
            <w:proofErr w:type="spellEnd"/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)</w:t>
            </w:r>
          </w:p>
        </w:tc>
      </w:tr>
      <w:tr w:rsidR="009B7D31" w:rsidRPr="009B7D31" w14:paraId="36644224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1A8E6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56A85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else</w:t>
            </w:r>
          </w:p>
        </w:tc>
      </w:tr>
      <w:tr w:rsidR="009B7D31" w:rsidRPr="009B7D31" w14:paraId="5E2468A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4A200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BC0BF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</w:p>
        </w:tc>
      </w:tr>
      <w:tr w:rsidR="009B7D31" w:rsidRPr="009B7D31" w14:paraId="6CFA759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D0ECDF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C050C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</w:t>
            </w:r>
            <w:r w:rsidRPr="009B7D31">
              <w:rPr>
                <w:rFonts w:ascii="Consolas" w:eastAsia="Times New Roman" w:hAnsi="Consolas" w:cs="Segoe UI"/>
                <w:color w:val="032F62"/>
                <w:sz w:val="18"/>
                <w:szCs w:val="18"/>
                <w:lang w:eastAsia="en-JM"/>
              </w:rPr>
              <w:t>"The value you entered is not recognised"</w:t>
            </w:r>
            <w:r w:rsidR="002E21F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)</w:t>
            </w:r>
          </w:p>
        </w:tc>
      </w:tr>
      <w:tr w:rsidR="009B7D31" w:rsidRPr="009B7D31" w14:paraId="01FAB337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7F53E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31B4A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="002E21F1"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  <w:t>Write</w:t>
            </w:r>
            <w:r w:rsidR="002E21F1"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</w:t>
            </w: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(NEWLINE)</w:t>
            </w:r>
          </w:p>
        </w:tc>
      </w:tr>
      <w:tr w:rsidR="009B7D31" w:rsidRPr="009B7D31" w14:paraId="508E4758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B9E37B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8966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    </w:t>
            </w:r>
            <w:r w:rsidRPr="009B7D31">
              <w:rPr>
                <w:rFonts w:ascii="Consolas" w:eastAsia="Times New Roman" w:hAnsi="Consolas" w:cs="Segoe UI"/>
                <w:color w:val="D73A49"/>
                <w:sz w:val="18"/>
                <w:szCs w:val="18"/>
                <w:lang w:eastAsia="en-JM"/>
              </w:rPr>
              <w:t>return</w:t>
            </w:r>
          </w:p>
        </w:tc>
      </w:tr>
      <w:tr w:rsidR="009B7D31" w:rsidRPr="009B7D31" w14:paraId="5069F42F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53E16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FAC526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 w:rsidRPr="009B7D31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 xml:space="preserve">    </w:t>
            </w:r>
            <w:proofErr w:type="spellStart"/>
            <w:r w:rsidR="00816EE3"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EndIf</w:t>
            </w:r>
            <w:proofErr w:type="spellEnd"/>
          </w:p>
        </w:tc>
      </w:tr>
      <w:tr w:rsidR="009B7D31" w:rsidRPr="009B7D31" w14:paraId="1E9326F1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C97D74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DE7E77" w14:textId="77777777" w:rsidR="009B7D31" w:rsidRDefault="00816EE3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  <w:r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  <w:t>Stop Algorithm</w:t>
            </w:r>
          </w:p>
          <w:p w14:paraId="31A68555" w14:textId="77777777"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5C55C925" w14:textId="77777777"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62128447" w14:textId="77777777"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7B6990F3" w14:textId="77777777"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1BEAAF78" w14:textId="77777777" w:rsidR="002E21F1" w:rsidRPr="002C1A41" w:rsidRDefault="002C1A4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5CC5"/>
                <w:sz w:val="32"/>
                <w:szCs w:val="18"/>
                <w:lang w:eastAsia="en-JM"/>
              </w:rPr>
            </w:pPr>
            <w:r w:rsidRPr="002C1A41">
              <w:rPr>
                <w:rFonts w:ascii="Consolas" w:eastAsia="Times New Roman" w:hAnsi="Consolas" w:cs="Segoe UI"/>
                <w:color w:val="005CC5"/>
                <w:sz w:val="32"/>
                <w:szCs w:val="18"/>
                <w:lang w:eastAsia="en-JM"/>
              </w:rPr>
              <w:t>UTILS.H</w:t>
            </w:r>
          </w:p>
          <w:p w14:paraId="155A455F" w14:textId="77777777" w:rsidR="002E21F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005CC5"/>
                <w:sz w:val="18"/>
                <w:szCs w:val="18"/>
                <w:lang w:eastAsia="en-JM"/>
              </w:rPr>
            </w:pPr>
          </w:p>
          <w:tbl>
            <w:tblPr>
              <w:tblW w:w="0" w:type="auto"/>
              <w:shd w:val="clear" w:color="auto" w:fill="FFFFFF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72"/>
              <w:gridCol w:w="7353"/>
            </w:tblGrid>
            <w:tr w:rsidR="002E21F1" w:rsidRPr="002E21F1" w14:paraId="7E7E81A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23F88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01EA3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22825EE0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46729F3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3FD78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3D22F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)</w:t>
                  </w:r>
                </w:p>
              </w:tc>
            </w:tr>
            <w:tr w:rsidR="002E21F1" w:rsidRPr="002E21F1" w14:paraId="47B215B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53D4A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110CC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2E24753B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430D89B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F84A6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14A1B7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1BD5404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68FC5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BA53453" w14:textId="77777777"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 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625C030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0F9B6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4C91C9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35C00BE3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EED531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199D65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flush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din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14C880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394E64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53BB7E" w14:textId="77777777"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2E21F1" w:rsidRPr="002E21F1" w14:paraId="6E29A35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0A167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E0C51A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49A5869A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1E7BD2E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E6C92A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4209B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3582780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F55BEF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8B7FD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6DB435D7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2517D27B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943BFB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1ED68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4697D42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F2745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658477" w14:textId="77777777"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createClass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6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],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)</w:t>
                  </w:r>
                </w:p>
              </w:tc>
            </w:tr>
            <w:tr w:rsidR="002E21F1" w:rsidRPr="002E21F1" w14:paraId="3B2D838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B286A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E48E2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505EBFF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C1C597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A2032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</w:p>
              </w:tc>
            </w:tr>
            <w:tr w:rsidR="002E21F1" w:rsidRPr="002E21F1" w14:paraId="0567973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DF80CD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10D22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705B9B74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1CCBEF7D" w14:textId="77777777" w:rsidTr="009A6E31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201BE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</w:tcPr>
                <w:p w14:paraId="54DC26D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01DE0A28" w14:textId="77777777" w:rsidTr="009A6E31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AF43E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</w:tcPr>
                <w:p w14:paraId="1CCD0FA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6011CDA2" w14:textId="77777777" w:rsidTr="009A6E31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38528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</w:tcPr>
                <w:p w14:paraId="11C224F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3D1626F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60AA3E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13DDB63" w14:textId="77777777" w:rsidR="002E21F1" w:rsidRPr="002E21F1" w:rsidRDefault="002E21F1" w:rsidP="009A6E3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3D63915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E21FA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E474D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ileExtension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</w:p>
              </w:tc>
            </w:tr>
            <w:tr w:rsidR="002E21F1" w:rsidRPr="002E21F1" w14:paraId="26CA157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FCC38C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8AC347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116690B4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726D5E7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1A577E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3F5A95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,fileExtension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CF02C7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CD02F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BF7CFEB" w14:textId="77777777" w:rsidR="002E21F1" w:rsidRPr="002E21F1" w:rsidRDefault="002E21F1" w:rsidP="001A2350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CA42FA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OpenFil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“</w:t>
                  </w:r>
                  <w:commentRangeStart w:id="3"/>
                  <w:proofErr w:type="spellStart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commentRangeEnd w:id="3"/>
                  <w:proofErr w:type="spellEnd"/>
                  <w:r w:rsidR="009C0A75">
                    <w:rPr>
                      <w:rStyle w:val="CommentReference"/>
                    </w:rPr>
                    <w:commentReference w:id="3"/>
                  </w:r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” for </w:t>
                  </w:r>
                  <w:r w:rsidR="001A2350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Write</w:t>
                  </w:r>
                </w:p>
              </w:tc>
            </w:tr>
            <w:tr w:rsidR="002E21F1" w:rsidRPr="002E21F1" w14:paraId="588308D0" w14:textId="77777777" w:rsidTr="006451F2">
              <w:trPr>
                <w:trHeight w:val="720"/>
              </w:trPr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4E6664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EED9E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772B7060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39D622F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5F5E9C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17604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5C35D5D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094CE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D72F1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816EE3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14:paraId="2AF4B7B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59E00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AF4C34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14:paraId="70AD9ED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937B18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8A36D8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51020F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51020F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,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51020F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o “</w:t>
                  </w:r>
                  <w:proofErr w:type="spellStart"/>
                  <w:r w:rsidR="0051020F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proofErr w:type="spellEnd"/>
                  <w:r w:rsidR="0051020F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 file</w:t>
                  </w:r>
                </w:p>
              </w:tc>
            </w:tr>
            <w:tr w:rsidR="002E21F1" w:rsidRPr="002E21F1" w14:paraId="0BC8182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B2C2C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7E6C96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t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1BD09BA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5282E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675AF3D" w14:textId="77777777" w:rsidR="002E21F1" w:rsidRPr="002E21F1" w:rsidRDefault="002E21F1" w:rsidP="009F27B9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Class Created successfully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1822F74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EFAC6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1B5023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="00E40BF4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CloseFile</w:t>
                  </w:r>
                  <w:proofErr w:type="spellEnd"/>
                  <w:r w:rsidR="00FE150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“</w:t>
                  </w:r>
                  <w:proofErr w:type="spellStart"/>
                  <w:r w:rsidR="00FE150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proofErr w:type="spellEnd"/>
                  <w:r w:rsidR="00FE150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</w:t>
                  </w:r>
                </w:p>
              </w:tc>
            </w:tr>
            <w:tr w:rsidR="002E21F1" w:rsidRPr="002E21F1" w14:paraId="3F5C826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75764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5483D1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14:paraId="0337B945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02BA1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2A947E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14:paraId="54514C4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CB2B7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4F2BD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NEWLINE)</w:t>
                  </w:r>
                </w:p>
              </w:tc>
            </w:tr>
            <w:tr w:rsidR="002E21F1" w:rsidRPr="002E21F1" w14:paraId="5FB6D1F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DE9374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FAD47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perro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Error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6CE1635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A1FC0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84E3F5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NEWLINE)</w:t>
                  </w:r>
                </w:p>
              </w:tc>
            </w:tr>
            <w:tr w:rsidR="002E21F1" w:rsidRPr="002E21F1" w14:paraId="62117E2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AD065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D98D6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exit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72FFE71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422908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D0FD23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14:paraId="3F68089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E511AC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7DDBD9" w14:textId="77777777"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2E21F1" w:rsidRPr="002E21F1" w14:paraId="2BDB919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1DA2B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bookmarkStart w:id="4" w:name="_GoBack"/>
                  <w:bookmarkEnd w:id="4"/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F8A3A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9ABB8C0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44CA3FE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16D20A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8A757D" w14:textId="77777777"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Name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,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7E46457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029F1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9E203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3E5ACD4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E44A4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03B59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207E300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82120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4FB873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816EE3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14:paraId="191BE8B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0646F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FDDC00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14:paraId="55021A5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EBC769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1EA08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7FD78AC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B847D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4A9596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Passwor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77F12DE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AF3BD4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B0FD4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451F2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,readPassword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from “</w:t>
                  </w:r>
                  <w:proofErr w:type="spellStart"/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 file</w:t>
                  </w:r>
                </w:p>
              </w:tc>
            </w:tr>
            <w:tr w:rsidR="002E21F1" w:rsidRPr="002E21F1" w14:paraId="34F2833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7B286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1CA9CE9" w14:textId="77777777" w:rsidR="002E21F1" w:rsidRPr="002E21F1" w:rsidRDefault="00E40BF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</w:t>
                  </w:r>
                </w:p>
              </w:tc>
            </w:tr>
            <w:tr w:rsidR="002E21F1" w:rsidRPr="002E21F1" w14:paraId="0584A0B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A0B66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E81D2E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CF53C2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Password,tPass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and</w:t>
                  </w:r>
                </w:p>
              </w:tc>
            </w:tr>
            <w:tr w:rsidR="002E21F1" w:rsidRPr="002E21F1" w14:paraId="22213EC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165A5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943E2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readUsername,tNam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14:paraId="5F0F15F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712AC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0823A9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14:paraId="7834FE8B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CA6D6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0D4365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true</w:t>
                  </w:r>
                </w:p>
              </w:tc>
            </w:tr>
            <w:tr w:rsidR="002E21F1" w:rsidRPr="002E21F1" w14:paraId="038B607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16060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F1BA7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14:paraId="6F05A9B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008B2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0E7FDE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14:paraId="5368098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4BCC6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ED9B3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User name and/or password is incorrect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147F4143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4298F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F357E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alse</w:t>
                  </w:r>
                </w:p>
              </w:tc>
            </w:tr>
            <w:tr w:rsidR="002E21F1" w:rsidRPr="002E21F1" w14:paraId="42059C7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F757D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F0DAC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14:paraId="1AB8B0B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C51814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DDAB75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</w:p>
              </w:tc>
            </w:tr>
            <w:tr w:rsidR="002E21F1" w:rsidRPr="002E21F1" w14:paraId="3AD6227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A603F1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610A5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14:paraId="64CB0AF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F502E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97E13D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return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alse</w:t>
                  </w:r>
                </w:p>
              </w:tc>
            </w:tr>
            <w:tr w:rsidR="002E21F1" w:rsidRPr="002E21F1" w14:paraId="4559245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C70C85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C1F82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816EE3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14:paraId="724D0D5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D3FE5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D11630" w14:textId="77777777" w:rsidR="002E21F1" w:rsidRPr="002E21F1" w:rsidRDefault="00816EE3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proofErr w:type="spellStart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14:paraId="3BD49AA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04F38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0076A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AD516B2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1B68562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63EF44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2D42C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223FF69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BD683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54B8BC" w14:textId="77777777"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s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ILE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*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p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54FF0C6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AE2CC3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9C1A5B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7127DC0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78B009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AA182E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ize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</w:p>
              </w:tc>
            </w:tr>
            <w:tr w:rsidR="002E21F1" w:rsidRPr="002E21F1" w14:paraId="6DDFB67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130683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1AA2A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21E6E9E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A68CBF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166055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the amount of students that are in the class :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43DFFDC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2A888A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8F55E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ize)</w:t>
                  </w:r>
                </w:p>
              </w:tc>
            </w:tr>
            <w:tr w:rsidR="002E21F1" w:rsidRPr="002E21F1" w14:paraId="453165E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167F6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214A7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students[size]</w:t>
                  </w:r>
                </w:p>
              </w:tc>
            </w:tr>
            <w:tr w:rsidR="002E21F1" w:rsidRPr="002E21F1" w14:paraId="63FFEA3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31E6C9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3990E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687823BD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5F3CDF6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BCA2B8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F4E68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14:paraId="52C01DD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D54214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8D81F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siz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6DFF0D1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F45F95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A7BE4A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14:paraId="58636D3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CA711C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63313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+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</w:p>
              </w:tc>
            </w:tr>
            <w:tr w:rsidR="002E21F1" w:rsidRPr="002E21F1" w14:paraId="7C36C02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626C5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E4164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full 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14:paraId="5E875A7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76CB1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5A4EA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249A8C6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9A586E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E3439C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641613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808E27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E5F9E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7CAFFB1C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3354EBF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3BB1E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E23ED5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Mathematics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14:paraId="50704D3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ED0F8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79EC7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75A12D8B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4F309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07E32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math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317D10C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5D356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9D7108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7AA1EFE5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5B792E5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5F8EA5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4231B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English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14:paraId="6440408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F38DA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48F306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6455B33B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FF91AF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28D5DD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g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63C58AB3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C9CC2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A8E4D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85F86DC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6817D003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66DAA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0DE380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9F2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9F27B9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hysical Education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14:paraId="59C7552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493E5C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E2A45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50D223F5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199D5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B50D7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hyEd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761DC8F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8BA61C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458E6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34748BA3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4DAA21B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B3F3B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9985A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D5779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"Please enter student 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Integrated Science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x)</w:t>
                  </w:r>
                </w:p>
              </w:tc>
            </w:tr>
            <w:tr w:rsidR="002E21F1" w:rsidRPr="002E21F1" w14:paraId="3D032D35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2DCBB4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909836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6FFAED2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DEA30D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C60286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nteSci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55DF2D0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67F28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D0732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For</w:t>
                  </w:r>
                  <w:proofErr w:type="spellEnd"/>
                </w:p>
              </w:tc>
            </w:tr>
            <w:tr w:rsidR="002E21F1" w:rsidRPr="002E21F1" w14:paraId="46AA831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D07CA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4A00B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1C09FFE4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76F836F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745BE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F6967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siz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7B03EC7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B62723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C5380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14:paraId="12CB7E3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0927AF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E8581A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1A2350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students[i].fullName,students[i].mathGrade,students[i].engGrade,students[i].phyE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Grade,students[i].inteSciGrade)</w:t>
                  </w:r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o “</w:t>
                  </w:r>
                  <w:proofErr w:type="spellStart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 file</w:t>
                  </w:r>
                </w:p>
              </w:tc>
            </w:tr>
            <w:tr w:rsidR="002E21F1" w:rsidRPr="002E21F1" w14:paraId="38DB1183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3B5035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4D8C13" w14:textId="77777777" w:rsidR="006451F2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  <w:p w14:paraId="24039796" w14:textId="77777777"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proofErr w:type="spellStart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For</w:t>
                  </w:r>
                  <w:proofErr w:type="spellEnd"/>
                </w:p>
              </w:tc>
            </w:tr>
            <w:tr w:rsidR="002E21F1" w:rsidRPr="002E21F1" w14:paraId="0DD9DF9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3B950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3D0D721" w14:textId="77777777"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2E21F1" w:rsidRPr="002E21F1" w14:paraId="3CA772F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62513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8D32DE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4895FA12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281B034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EF2FD5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AEE03F7" w14:textId="77777777"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addStudent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20897A3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F58BD5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65701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20E8A8C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5219C3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572D1D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2A8CFD2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9FB05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13BB49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163B5C4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DD855E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6524A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4E8BCCF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E4EF7C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83DEF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7C0E6028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58C608F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44362C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30F22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22B729D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054082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C8F6F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6A88092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7CBE08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370D42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620367C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D4ECD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68F111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98F1AC9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47D55995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7B170E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D44EA1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22F4716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EDA922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26BB8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</w:t>
                  </w:r>
                  <w:proofErr w:type="spellStart"/>
                  <w:r w:rsidR="009A6E3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OpenFil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“</w:t>
                  </w:r>
                  <w:proofErr w:type="spellStart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” for Read</w:t>
                  </w:r>
                </w:p>
              </w:tc>
            </w:tr>
            <w:tr w:rsidR="002E21F1" w:rsidRPr="002E21F1" w14:paraId="7C50AE4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AF239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7F5E21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0EEEDAE8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112EA84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39C16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8BCE1C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user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989F433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FB420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31FE46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12C5AEC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6A058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A62939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46BDC7F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4CEB95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AA4A6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24F42F0D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035469B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ACF1B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AC2196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password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42298DF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86781D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ED0D7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606155B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37A4A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B5754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4148F1BB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21884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E74B90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6EEAD060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16E6613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66E5A5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8C996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,tPass,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2D3631C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F2CF9A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B72B17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1A0E2F38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5F7F448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320DFF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3BAD9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</w:t>
                  </w:r>
                  <w:proofErr w:type="spellStart"/>
                  <w:r w:rsidR="00CA42FA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OpenFil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“</w:t>
                  </w:r>
                  <w:proofErr w:type="spellStart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” </w:t>
                  </w:r>
                  <w:r w:rsidR="001A2350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for a</w:t>
                  </w:r>
                </w:p>
              </w:tc>
            </w:tr>
            <w:tr w:rsidR="002E21F1" w:rsidRPr="002E21F1" w14:paraId="1996A0B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75FF8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9D8FF9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4D20F02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15EC46B3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29F351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C3785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551E36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14:paraId="779C8FF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460F13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12503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14:paraId="3DC78C8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4C013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AD6CEC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</w:t>
                  </w:r>
                  <w:proofErr w:type="spellEnd"/>
                </w:p>
              </w:tc>
            </w:tr>
            <w:tr w:rsidR="002E21F1" w:rsidRPr="002E21F1" w14:paraId="0D32E27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B67B20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426525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student full 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55F8B31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4262AB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42BA7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7AADCF73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0FC1C7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DC5B7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9389AA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8FC6C3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6D009C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761470CF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6D073A0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91D06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F51A8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Mathematics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651FFDF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49227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BBEA8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5166B5D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75F329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A25A63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math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422A4B2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C5AF0D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D64BF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732DE154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495B50F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B92DA5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CED8A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English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C01D06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3E182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30824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6248900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A4E2A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96DA7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engGra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18DDB30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CA333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1C64B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8503A69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27447155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28CD3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554BA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Physical Education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74CB868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BC82A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EDF48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5624447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F604C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21FE4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phyEd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4AB32B2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863EB2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40905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13EEC974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69936D7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8C347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C682C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Integrated Science average grad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79F0E3C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7DC883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263639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3D6C88C3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960666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244332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ad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inteSciGrad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1D3CC53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C76FE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91C4982" w14:textId="77777777" w:rsidR="002E21F1" w:rsidRPr="002E21F1" w:rsidRDefault="00E40BF4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</w:t>
                  </w:r>
                  <w:r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File</w:t>
                  </w: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fullName,student.mathGrade,student.engGrade,student.p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hyEdGrade,student.inteSciGrade)</w:t>
                  </w:r>
                </w:p>
              </w:tc>
            </w:tr>
            <w:tr w:rsidR="002E21F1" w:rsidRPr="002E21F1" w14:paraId="65DEAD9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F6773C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ED2539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="00E40BF4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CloseFile</w:t>
                  </w:r>
                  <w:proofErr w:type="spellEnd"/>
                  <w:r w:rsidR="00FE150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“</w:t>
                  </w:r>
                  <w:proofErr w:type="spellStart"/>
                  <w:r w:rsidR="00FE150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FE150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</w:t>
                  </w:r>
                </w:p>
              </w:tc>
            </w:tr>
            <w:tr w:rsidR="002E21F1" w:rsidRPr="002E21F1" w14:paraId="4C4C2795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AB54D2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5D6A7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02CB4CC1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26882FB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097641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E677A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Student added successfully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6D60670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19B12E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306A0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14:paraId="300431D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65D8B9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C169C9" w14:textId="77777777"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  <w:tr w:rsidR="002E21F1" w:rsidRPr="002E21F1" w14:paraId="358D733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BF9D03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9B59B2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370E2AD1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79005F3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E8AA07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739A1C8" w14:textId="77777777"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 xml:space="preserve">Start Algorithm: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void</w:t>
                  </w:r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2E21F1" w:rsidRPr="002E21F1">
                    <w:rPr>
                      <w:rFonts w:ascii="Consolas" w:eastAsia="Times New Roman" w:hAnsi="Consolas" w:cs="Segoe UI"/>
                      <w:color w:val="6F42C1"/>
                      <w:sz w:val="18"/>
                      <w:szCs w:val="18"/>
                      <w:lang w:eastAsia="en-JM"/>
                    </w:rPr>
                    <w:t>removeStudent</w:t>
                  </w:r>
                  <w:proofErr w:type="spellEnd"/>
                  <w:r w:rsidR="002E21F1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0DDA156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5231B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4A779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</w:tr>
            <w:tr w:rsidR="002E21F1" w:rsidRPr="002E21F1" w14:paraId="0479B65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74B3F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28DB8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4F58D8A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55D7B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42523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390D7BF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7D56B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756E1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253222E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559862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67B59D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ha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4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4AA9D53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F72190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736762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6F5FD636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6284611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065AC1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87098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Please enter the class you'd like to add the student to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58966BD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8EB22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C54B45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392E6E85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B38D2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C3A71D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63EC622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52B23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08CCAC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044B9DAB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644CC1AB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E7DE1A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47D1E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a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.txt"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; </w:t>
                  </w:r>
                  <w:r w:rsidRPr="002E21F1">
                    <w:rPr>
                      <w:rFonts w:ascii="Consolas" w:eastAsia="Times New Roman" w:hAnsi="Consolas" w:cs="Segoe UI"/>
                      <w:color w:val="6A737D"/>
                      <w:sz w:val="18"/>
                      <w:szCs w:val="18"/>
                      <w:lang w:eastAsia="en-JM"/>
                    </w:rPr>
                    <w:t>// add .txt to the file extension</w:t>
                  </w:r>
                </w:p>
              </w:tc>
            </w:tr>
            <w:tr w:rsidR="002E21F1" w:rsidRPr="002E21F1" w14:paraId="17ED3EE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AE97C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01CB9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CA42FA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OpenFil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“</w:t>
                  </w:r>
                  <w:proofErr w:type="spellStart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 Read</w:t>
                  </w:r>
                </w:p>
              </w:tc>
            </w:tr>
            <w:tr w:rsidR="002E21F1" w:rsidRPr="002E21F1" w14:paraId="34DABF5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92B08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D8A327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29BF8EEC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309390F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EB2AA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6CFE51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usernam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3430EE4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82C709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BE891D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08733B2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431101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42884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0A5DDF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B015F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947685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379BF1F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5017C67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641B83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45854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password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3DB0338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B26C2B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08B26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683DD502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BB5279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BCC77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65D3F19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7219C5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76D38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1C9D9E70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6408003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EE85C4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329575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Please enter student that you'd like to remove : 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4B3D567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1FC270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1711B9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flushBuffer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)</w:t>
                  </w:r>
                </w:p>
              </w:tc>
            </w:tr>
            <w:tr w:rsidR="002E21F1" w:rsidRPr="002E21F1" w14:paraId="33EB836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2AD37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FE897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gets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3846FA0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1CC79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22603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35D144BE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3D1A733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5F3941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845E1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students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0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</w:t>
                  </w:r>
                </w:p>
              </w:tc>
            </w:tr>
            <w:tr w:rsidR="002E21F1" w:rsidRPr="002E21F1" w14:paraId="12E96EB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AC3F80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B0EEA9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64AE96A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3C346E6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0480DF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74D514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ool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loginTeacher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,tPass,fp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A85DD0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27D570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D80F5B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3760756E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534F966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7CDD6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D46E1C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r w:rsidR="00551E36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sLogged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hen</w:t>
                  </w:r>
                </w:p>
              </w:tc>
            </w:tr>
            <w:tr w:rsidR="002E21F1" w:rsidRPr="002E21F1" w14:paraId="3BED48F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F4AFAC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A82EDE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</w:p>
              </w:tc>
            </w:tr>
            <w:tr w:rsidR="002E21F1" w:rsidRPr="002E21F1" w14:paraId="2B3A7D2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15700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6782BF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x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1</w:t>
                  </w:r>
                </w:p>
              </w:tc>
            </w:tr>
            <w:tr w:rsidR="002E21F1" w:rsidRPr="002E21F1" w14:paraId="40C6B73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DDF979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5C7103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</w:p>
              </w:tc>
            </w:tr>
            <w:tr w:rsidR="002E21F1" w:rsidRPr="002E21F1" w14:paraId="6084BC85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6FCEF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648C1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4A6003F5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6133BAC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41377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3F8F74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truct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Student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</w:t>
                  </w:r>
                  <w:proofErr w:type="spellEnd"/>
                </w:p>
              </w:tc>
            </w:tr>
            <w:tr w:rsidR="002E21F1" w:rsidRPr="002E21F1" w14:paraId="258408E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916FE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E7E1A2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66BE16F8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31FA202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556537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BCCFC5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gram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while</w:t>
                  </w:r>
                  <w:proofErr w:type="gram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x !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EOF)</w:t>
                  </w:r>
                </w:p>
              </w:tc>
            </w:tr>
            <w:tr w:rsidR="002E21F1" w:rsidRPr="002E21F1" w14:paraId="3144A0D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3AF493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698716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14:paraId="6F7DB97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DB391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528F64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E40BF4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x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6451F2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fp,student.fullName,&amp;student.mathGrade,&amp;student.engGrade,&amp;student.ph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yEdGrade,&amp;student.inteSciGrade)</w:t>
                  </w:r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o “</w:t>
                  </w:r>
                  <w:proofErr w:type="spellStart"/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 file</w:t>
                  </w:r>
                </w:p>
              </w:tc>
            </w:tr>
            <w:tr w:rsidR="002E21F1" w:rsidRPr="002E21F1" w14:paraId="53689E0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42089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1505F6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Name :</w:t>
                  </w:r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="00E40BF4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</w:t>
                  </w:r>
                  <w:r w:rsidR="00E40BF4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42AA8BE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F83417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972702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6457BC8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52C9874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3C644D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84B7B6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py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[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,student.full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6F0331F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85710A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F276F9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math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mathGrade</w:t>
                  </w:r>
                  <w:proofErr w:type="spellEnd"/>
                </w:p>
              </w:tc>
            </w:tr>
            <w:tr w:rsidR="002E21F1" w:rsidRPr="002E21F1" w14:paraId="674FFDC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E5E22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21233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g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engGrade</w:t>
                  </w:r>
                  <w:proofErr w:type="spellEnd"/>
                </w:p>
              </w:tc>
            </w:tr>
            <w:tr w:rsidR="002E21F1" w:rsidRPr="002E21F1" w14:paraId="59B93FF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C748C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23FEEC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phyEd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phyEdGrade</w:t>
                  </w:r>
                  <w:proofErr w:type="spellEnd"/>
                </w:p>
              </w:tc>
            </w:tr>
            <w:tr w:rsidR="002E21F1" w:rsidRPr="002E21F1" w14:paraId="1026A84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2D88DA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8BEF0B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students[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nte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ciGrad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ent.inteSciGrade</w:t>
                  </w:r>
                  <w:proofErr w:type="spellEnd"/>
                </w:p>
              </w:tc>
            </w:tr>
            <w:tr w:rsidR="002E21F1" w:rsidRPr="002E21F1" w14:paraId="6311C71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611896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9D1DCD5" w14:textId="77777777" w:rsidR="002E21F1" w:rsidRPr="002E21F1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proofErr w:type="spellStart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++</w:t>
                  </w:r>
                </w:p>
              </w:tc>
            </w:tr>
            <w:tr w:rsidR="002E21F1" w:rsidRPr="002E21F1" w14:paraId="0C2CECE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0FDD4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7A7D1E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While</w:t>
                  </w:r>
                  <w:proofErr w:type="spellEnd"/>
                </w:p>
              </w:tc>
            </w:tr>
            <w:tr w:rsidR="002E21F1" w:rsidRPr="002E21F1" w14:paraId="21F53C8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2892D2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396768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4E4E03D1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41EEA89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820959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51857D6" w14:textId="77777777" w:rsidR="002E21F1" w:rsidRPr="002E21F1" w:rsidRDefault="009F27B9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</w:p>
              </w:tc>
            </w:tr>
            <w:tr w:rsidR="002E21F1" w:rsidRPr="002E21F1" w14:paraId="2965EA75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C6D92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85E31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="006451F2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Cl</w:t>
                  </w:r>
                  <w:r w:rsidR="00E40BF4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oseFile</w:t>
                  </w:r>
                  <w:proofErr w:type="spellEnd"/>
                  <w:r w:rsidR="00FE150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“</w:t>
                  </w:r>
                  <w:proofErr w:type="spellStart"/>
                  <w:r w:rsidR="00FE150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FE150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</w:t>
                  </w:r>
                </w:p>
              </w:tc>
            </w:tr>
            <w:tr w:rsidR="002E21F1" w:rsidRPr="002E21F1" w14:paraId="1E6A9DE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E0631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4577D7" w14:textId="77777777" w:rsidR="00FE1506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  <w:p w14:paraId="201345D4" w14:textId="77777777" w:rsidR="002E21F1" w:rsidRPr="002E21F1" w:rsidRDefault="00FE150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2E21F1"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remove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659B924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37554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4CF091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j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</w:p>
              </w:tc>
            </w:tr>
            <w:tr w:rsidR="002E21F1" w:rsidRPr="002E21F1" w14:paraId="6D63E93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C47F4C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F87471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53BF4FC4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1D46881D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CF5F89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34E48A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proofErr w:type="spellStart"/>
                  <w:r w:rsidR="00E40BF4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OpenFil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“</w:t>
                  </w:r>
                  <w:proofErr w:type="spellStart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lassName</w:t>
                  </w:r>
                  <w:proofErr w:type="spellEnd"/>
                  <w:r w:rsidR="001A2350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</w:t>
                  </w:r>
                  <w:r w:rsidR="001A2350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 xml:space="preserve"> for Write</w:t>
                  </w:r>
                </w:p>
              </w:tc>
            </w:tr>
            <w:tr w:rsidR="002E21F1" w:rsidRPr="002E21F1" w14:paraId="078D533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5E078C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F87607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451F2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 xml:space="preserve">Write </w:t>
                  </w:r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tUsername,tPass</w:t>
                  </w:r>
                  <w:proofErr w:type="spellEnd"/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o “</w:t>
                  </w:r>
                  <w:commentRangeStart w:id="5"/>
                  <w:commentRangeStart w:id="6"/>
                  <w:proofErr w:type="spellStart"/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commentRangeEnd w:id="5"/>
                  <w:proofErr w:type="spellEnd"/>
                  <w:r w:rsidR="00CF07B9">
                    <w:rPr>
                      <w:rStyle w:val="CommentReference"/>
                    </w:rPr>
                    <w:commentReference w:id="5"/>
                  </w:r>
                  <w:commentRangeEnd w:id="6"/>
                  <w:r w:rsidR="00CF07B9">
                    <w:rPr>
                      <w:rStyle w:val="CommentReference"/>
                    </w:rPr>
                    <w:commentReference w:id="6"/>
                  </w:r>
                  <w:r w:rsidR="006451F2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 file</w:t>
                  </w:r>
                </w:p>
              </w:tc>
            </w:tr>
            <w:tr w:rsidR="002E21F1" w:rsidRPr="002E21F1" w14:paraId="3F0C26A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3BEE4B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D58F1A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383AB3B0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5D01A0B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032B11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3C0F847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length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izeo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(students) /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sizeof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students[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)</w:t>
                  </w:r>
                </w:p>
              </w:tc>
            </w:tr>
            <w:tr w:rsidR="002E21F1" w:rsidRPr="002E21F1" w14:paraId="38C015C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27FA66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61EDAE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="00D5779B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="00D5779B"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r w:rsidR="006E11FF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 j :</w:t>
                  </w:r>
                  <w:r w:rsidRPr="002E21F1">
                    <w:rPr>
                      <w:rFonts w:ascii="Consolas" w:eastAsia="Times New Roman" w:hAnsi="Consolas" w:cs="Segoe UI"/>
                      <w:color w:val="032F62"/>
                      <w:sz w:val="18"/>
                      <w:szCs w:val="18"/>
                      <w:lang w:eastAsia="en-JM"/>
                    </w:rPr>
                    <w:t>"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,j)</w:t>
                  </w:r>
                </w:p>
              </w:tc>
            </w:tr>
            <w:tr w:rsidR="002E21F1" w:rsidRPr="002E21F1" w14:paraId="204E6A5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10289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2F1222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07B75BEE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5331E557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B51696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D44CB22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or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;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&lt; length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05B7709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C381C8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FAB9D1E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</w:t>
                  </w:r>
                </w:p>
              </w:tc>
            </w:tr>
            <w:tr w:rsidR="002E21F1" w:rsidRPr="002E21F1" w14:paraId="2EEAD47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96687B9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D71B99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CF53C2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strcmp</w:t>
                  </w:r>
                  <w:proofErr w:type="spellEnd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</w:t>
                  </w:r>
                  <w:proofErr w:type="spellStart"/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ud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tName,students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[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].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fullName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)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Pr="002E21F1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0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)</w:t>
                  </w:r>
                </w:p>
              </w:tc>
            </w:tr>
            <w:tr w:rsidR="002E21F1" w:rsidRPr="002E21F1" w14:paraId="4F62C249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1E4B81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E75FC7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continue</w:t>
                  </w:r>
                </w:p>
              </w:tc>
            </w:tr>
            <w:tr w:rsidR="002E21F1" w:rsidRPr="002E21F1" w14:paraId="6B016886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1AC45AB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9D7E88D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els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CF53C2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I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f</w:t>
                  </w:r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( </w:t>
                  </w:r>
                  <w:proofErr w:type="spellStart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i</w:t>
                  </w:r>
                  <w:proofErr w:type="spellEnd"/>
                  <w:r w:rsid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</w:t>
                  </w:r>
                  <w:r w:rsidR="006A164B" w:rsidRPr="006A164B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sym w:font="Wingdings" w:char="F0DF"/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j)</w:t>
                  </w:r>
                </w:p>
              </w:tc>
            </w:tr>
            <w:tr w:rsidR="002E21F1" w:rsidRPr="002E21F1" w14:paraId="4F1DFA0E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3013CDE6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2CEB5B8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    </w:t>
                  </w:r>
                  <w:r w:rsidRPr="002E21F1">
                    <w:rPr>
                      <w:rFonts w:ascii="Consolas" w:eastAsia="Times New Roman" w:hAnsi="Consolas" w:cs="Segoe UI"/>
                      <w:color w:val="D73A49"/>
                      <w:sz w:val="18"/>
                      <w:szCs w:val="18"/>
                      <w:lang w:eastAsia="en-JM"/>
                    </w:rPr>
                    <w:t>break</w:t>
                  </w:r>
                </w:p>
              </w:tc>
            </w:tr>
            <w:tr w:rsidR="002E21F1" w:rsidRPr="002E21F1" w14:paraId="39465AEA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C0EDD5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714EB69C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73C0749B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4853CC51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B1A9F8B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27677DDA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     </w:t>
                  </w:r>
                  <w:r w:rsidR="00CF07B9">
                    <w:rPr>
                      <w:rFonts w:ascii="Consolas" w:eastAsia="Times New Roman" w:hAnsi="Consolas" w:cs="Segoe UI"/>
                      <w:color w:val="005CC5"/>
                      <w:sz w:val="18"/>
                      <w:szCs w:val="18"/>
                      <w:lang w:eastAsia="en-JM"/>
                    </w:rPr>
                    <w:t>Write</w:t>
                  </w: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(ptr,,students[i].fullName,students[i].mathGrade,students[i].engGrade,students[i].phyEd</w:t>
                  </w:r>
                  <w:r w:rsidR="009F2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Grade,students[i].inteSciGrade)</w:t>
                  </w:r>
                  <w:r w:rsidR="00CF0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to “</w:t>
                  </w:r>
                  <w:commentRangeStart w:id="7"/>
                  <w:proofErr w:type="spellStart"/>
                  <w:r w:rsidR="00CF0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cName</w:t>
                  </w:r>
                  <w:commentRangeEnd w:id="7"/>
                  <w:proofErr w:type="spellEnd"/>
                  <w:r w:rsidR="00CF07B9">
                    <w:rPr>
                      <w:rStyle w:val="CommentReference"/>
                    </w:rPr>
                    <w:commentReference w:id="7"/>
                  </w:r>
                  <w:r w:rsidR="00CF07B9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” file</w:t>
                  </w:r>
                </w:p>
              </w:tc>
            </w:tr>
            <w:tr w:rsidR="002E21F1" w:rsidRPr="002E21F1" w14:paraId="230DEE88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51D21B23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67F425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For</w:t>
                  </w:r>
                  <w:proofErr w:type="spellEnd"/>
                </w:p>
              </w:tc>
            </w:tr>
            <w:tr w:rsidR="002E21F1" w:rsidRPr="002E21F1" w14:paraId="333983C0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6884AEFF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53A537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  <w:p w14:paraId="699FD19E" w14:textId="77777777" w:rsidR="002E21F1" w:rsidRPr="002E21F1" w:rsidRDefault="002E21F1" w:rsidP="002E21F1">
                  <w:pPr>
                    <w:spacing w:after="0" w:line="300" w:lineRule="atLeast"/>
                    <w:jc w:val="righ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</w:tr>
            <w:tr w:rsidR="002E21F1" w:rsidRPr="002E21F1" w14:paraId="0E1802C4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0801F10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E347924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 w:rsidRPr="002E21F1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 xml:space="preserve">    </w:t>
                  </w:r>
                  <w:proofErr w:type="spellStart"/>
                  <w:r w:rsidR="00551E36"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EndIf</w:t>
                  </w:r>
                  <w:proofErr w:type="spellEnd"/>
                </w:p>
              </w:tc>
            </w:tr>
            <w:tr w:rsidR="002E21F1" w:rsidRPr="002E21F1" w14:paraId="6059522C" w14:textId="77777777" w:rsidTr="009F27B9">
              <w:tc>
                <w:tcPr>
                  <w:tcW w:w="769" w:type="dxa"/>
                  <w:shd w:val="clear" w:color="auto" w:fill="FFFFFF"/>
                  <w:noWrap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4A2EE4E1" w14:textId="77777777" w:rsidR="002E21F1" w:rsidRPr="002E21F1" w:rsidRDefault="002E21F1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150" w:type="dxa"/>
                    <w:bottom w:w="0" w:type="dxa"/>
                    <w:right w:w="150" w:type="dxa"/>
                  </w:tcMar>
                  <w:hideMark/>
                </w:tcPr>
                <w:p w14:paraId="040F771D" w14:textId="77777777" w:rsidR="002E21F1" w:rsidRPr="002E21F1" w:rsidRDefault="00551E36" w:rsidP="002E21F1">
                  <w:pPr>
                    <w:spacing w:after="0" w:line="300" w:lineRule="atLeast"/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</w:pPr>
                  <w:r>
                    <w:rPr>
                      <w:rFonts w:ascii="Consolas" w:eastAsia="Times New Roman" w:hAnsi="Consolas" w:cs="Segoe UI"/>
                      <w:color w:val="24292E"/>
                      <w:sz w:val="18"/>
                      <w:szCs w:val="18"/>
                      <w:lang w:eastAsia="en-JM"/>
                    </w:rPr>
                    <w:t>Stop Algorithm</w:t>
                  </w:r>
                </w:p>
              </w:tc>
            </w:tr>
          </w:tbl>
          <w:p w14:paraId="5DB25C7E" w14:textId="77777777" w:rsidR="002E21F1" w:rsidRPr="009B7D31" w:rsidRDefault="002E21F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</w:tr>
      <w:tr w:rsidR="009B7D31" w:rsidRPr="009B7D31" w14:paraId="09E03E8E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49A4E0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46D721" w14:textId="77777777" w:rsidR="009B7D31" w:rsidRPr="009B7D31" w:rsidRDefault="009B7D31" w:rsidP="009B7D31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  <w:lang w:eastAsia="en-JM"/>
              </w:rPr>
            </w:pPr>
          </w:p>
          <w:p w14:paraId="4AB7D7D7" w14:textId="77777777" w:rsidR="009B7D31" w:rsidRPr="009B7D31" w:rsidRDefault="009B7D31" w:rsidP="009B7D31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  <w:tr w:rsidR="009B7D31" w:rsidRPr="009B7D31" w14:paraId="152ECBFB" w14:textId="77777777" w:rsidTr="00717976">
        <w:tc>
          <w:tcPr>
            <w:tcW w:w="801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CC9331" w14:textId="77777777" w:rsidR="009B7D31" w:rsidRPr="009B7D31" w:rsidRDefault="009B7D31" w:rsidP="009B7D31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37B531" w14:textId="77777777" w:rsidR="009B7D31" w:rsidRPr="009B7D31" w:rsidRDefault="009B7D31" w:rsidP="009B7D3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JM"/>
              </w:rPr>
            </w:pPr>
          </w:p>
        </w:tc>
      </w:tr>
    </w:tbl>
    <w:p w14:paraId="3F5411FC" w14:textId="77777777" w:rsidR="00A85658" w:rsidRDefault="00A85658"/>
    <w:sectPr w:rsidR="00A856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aneiljohnson87@gmail.com" w:date="2019-04-11T14:33:00Z" w:initials="a">
    <w:p w14:paraId="2D6E1BD3" w14:textId="77777777" w:rsidR="00607EBD" w:rsidRDefault="00607EBD">
      <w:pPr>
        <w:pStyle w:val="CommentText"/>
      </w:pPr>
      <w:r>
        <w:rPr>
          <w:rStyle w:val="CommentReference"/>
        </w:rPr>
        <w:annotationRef/>
      </w:r>
      <w:r>
        <w:t xml:space="preserve">Check through the pseudo and see if a got </w:t>
      </w:r>
      <w:proofErr w:type="gramStart"/>
      <w:r>
        <w:t>all  the</w:t>
      </w:r>
      <w:proofErr w:type="gramEnd"/>
      <w:r>
        <w:t xml:space="preserve"> ends and begins</w:t>
      </w:r>
    </w:p>
  </w:comment>
  <w:comment w:id="1" w:author="aneiljohnson87@gmail.com" w:date="2019-04-11T14:42:00Z" w:initials="a">
    <w:p w14:paraId="6614A1DC" w14:textId="40926278" w:rsidR="009C0A75" w:rsidRDefault="009C0A75">
      <w:pPr>
        <w:pStyle w:val="CommentText"/>
      </w:pPr>
      <w:r>
        <w:rPr>
          <w:rStyle w:val="CommentReference"/>
        </w:rPr>
        <w:annotationRef/>
      </w:r>
    </w:p>
  </w:comment>
  <w:comment w:id="2" w:author="aneiljohnson87@gmail.com" w:date="2019-04-11T14:42:00Z" w:initials="a">
    <w:p w14:paraId="4AD85E80" w14:textId="1BBB91EA" w:rsidR="009C0A75" w:rsidRDefault="009C0A75">
      <w:pPr>
        <w:pStyle w:val="CommentText"/>
      </w:pPr>
      <w:r>
        <w:rPr>
          <w:rStyle w:val="CommentReference"/>
        </w:rPr>
        <w:annotationRef/>
      </w:r>
      <w:r>
        <w:t>Check if file is correct</w:t>
      </w:r>
    </w:p>
  </w:comment>
  <w:comment w:id="3" w:author="aneiljohnson87@gmail.com" w:date="2019-04-11T14:52:00Z" w:initials="a">
    <w:p w14:paraId="65D265DC" w14:textId="27C10055" w:rsidR="009C0A75" w:rsidRDefault="009C0A75">
      <w:pPr>
        <w:pStyle w:val="CommentText"/>
      </w:pPr>
      <w:r>
        <w:rPr>
          <w:rStyle w:val="CommentReference"/>
        </w:rPr>
        <w:annotationRef/>
      </w:r>
      <w:r>
        <w:t>Check file</w:t>
      </w:r>
    </w:p>
  </w:comment>
  <w:comment w:id="5" w:author="aneiljohnson87@gmail.com" w:date="2019-04-11T14:31:00Z" w:initials="a">
    <w:p w14:paraId="742E40E5" w14:textId="77777777" w:rsidR="00CF07B9" w:rsidRDefault="00CF07B9">
      <w:pPr>
        <w:pStyle w:val="CommentText"/>
      </w:pPr>
      <w:r>
        <w:rPr>
          <w:rStyle w:val="CommentReference"/>
        </w:rPr>
        <w:annotationRef/>
      </w:r>
    </w:p>
  </w:comment>
  <w:comment w:id="6" w:author="aneiljohnson87@gmail.com" w:date="2019-04-11T14:31:00Z" w:initials="a">
    <w:p w14:paraId="2D7C89D4" w14:textId="77777777" w:rsidR="00CF07B9" w:rsidRDefault="00CF07B9">
      <w:pPr>
        <w:pStyle w:val="CommentText"/>
      </w:pPr>
      <w:r>
        <w:rPr>
          <w:rStyle w:val="CommentReference"/>
        </w:rPr>
        <w:annotationRef/>
      </w:r>
      <w:r>
        <w:t>Check the file to see if this is the one being written if not tell me</w:t>
      </w:r>
    </w:p>
  </w:comment>
  <w:comment w:id="7" w:author="aneiljohnson87@gmail.com" w:date="2019-04-11T14:29:00Z" w:initials="a">
    <w:p w14:paraId="1DC04E94" w14:textId="77777777" w:rsidR="00CF07B9" w:rsidRDefault="00CF07B9">
      <w:pPr>
        <w:pStyle w:val="CommentText"/>
      </w:pPr>
      <w:r>
        <w:rPr>
          <w:rStyle w:val="CommentReference"/>
        </w:rPr>
        <w:annotationRef/>
      </w:r>
      <w:r>
        <w:t>Check if the this is the file that is being written to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D6E1BD3" w15:done="0"/>
  <w15:commentEx w15:paraId="6614A1DC" w15:done="0"/>
  <w15:commentEx w15:paraId="4AD85E80" w15:paraIdParent="6614A1DC" w15:done="0"/>
  <w15:commentEx w15:paraId="65D265DC" w15:done="0"/>
  <w15:commentEx w15:paraId="742E40E5" w15:done="0"/>
  <w15:commentEx w15:paraId="2D7C89D4" w15:paraIdParent="742E40E5" w15:done="0"/>
  <w15:commentEx w15:paraId="1DC04E94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6663F8" w14:textId="77777777" w:rsidR="008B2947" w:rsidRDefault="008B2947" w:rsidP="00D32C74">
      <w:pPr>
        <w:spacing w:after="0" w:line="240" w:lineRule="auto"/>
      </w:pPr>
      <w:r>
        <w:separator/>
      </w:r>
    </w:p>
  </w:endnote>
  <w:endnote w:type="continuationSeparator" w:id="0">
    <w:p w14:paraId="59F9A77E" w14:textId="77777777" w:rsidR="008B2947" w:rsidRDefault="008B2947" w:rsidP="00D32C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0B768E" w14:textId="77777777" w:rsidR="008B2947" w:rsidRDefault="008B2947" w:rsidP="00D32C74">
      <w:pPr>
        <w:spacing w:after="0" w:line="240" w:lineRule="auto"/>
      </w:pPr>
      <w:r>
        <w:separator/>
      </w:r>
    </w:p>
  </w:footnote>
  <w:footnote w:type="continuationSeparator" w:id="0">
    <w:p w14:paraId="63B4C833" w14:textId="77777777" w:rsidR="008B2947" w:rsidRDefault="008B2947" w:rsidP="00D32C74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eiljohnson87@gmail.com">
    <w15:presenceInfo w15:providerId="Windows Live" w15:userId="882f55e04816603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E2NzYyNzMxsTRQ0lEKTi0uzszPAykwrgUAc3D1JywAAAA="/>
  </w:docVars>
  <w:rsids>
    <w:rsidRoot w:val="002E4AAD"/>
    <w:rsid w:val="000F299F"/>
    <w:rsid w:val="001A2350"/>
    <w:rsid w:val="001E0688"/>
    <w:rsid w:val="002C1A41"/>
    <w:rsid w:val="002E21F1"/>
    <w:rsid w:val="002E4AAD"/>
    <w:rsid w:val="00336CF9"/>
    <w:rsid w:val="003A323F"/>
    <w:rsid w:val="003F5475"/>
    <w:rsid w:val="004E3F4F"/>
    <w:rsid w:val="0051020F"/>
    <w:rsid w:val="00551E36"/>
    <w:rsid w:val="00607EBD"/>
    <w:rsid w:val="006156D3"/>
    <w:rsid w:val="006451F2"/>
    <w:rsid w:val="00652D75"/>
    <w:rsid w:val="006A164B"/>
    <w:rsid w:val="006E11FF"/>
    <w:rsid w:val="00717976"/>
    <w:rsid w:val="00764E1D"/>
    <w:rsid w:val="007F3149"/>
    <w:rsid w:val="00816EE3"/>
    <w:rsid w:val="008B2947"/>
    <w:rsid w:val="009A6E31"/>
    <w:rsid w:val="009B7D31"/>
    <w:rsid w:val="009C0A75"/>
    <w:rsid w:val="009F27B9"/>
    <w:rsid w:val="00A464AF"/>
    <w:rsid w:val="00A85658"/>
    <w:rsid w:val="00AF7450"/>
    <w:rsid w:val="00BF54CF"/>
    <w:rsid w:val="00C54F61"/>
    <w:rsid w:val="00CA42FA"/>
    <w:rsid w:val="00CF07B9"/>
    <w:rsid w:val="00CF53C2"/>
    <w:rsid w:val="00D24171"/>
    <w:rsid w:val="00D32C74"/>
    <w:rsid w:val="00D5779B"/>
    <w:rsid w:val="00DA48CD"/>
    <w:rsid w:val="00E40BF4"/>
    <w:rsid w:val="00F4796B"/>
    <w:rsid w:val="00FE1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J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B6B36"/>
  <w15:chartTrackingRefBased/>
  <w15:docId w15:val="{335F665B-3B32-44D5-A751-830A25E4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J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">
    <w:name w:val="pl-k"/>
    <w:basedOn w:val="DefaultParagraphFont"/>
    <w:rsid w:val="002E4AAD"/>
  </w:style>
  <w:style w:type="character" w:customStyle="1" w:styleId="pl-en">
    <w:name w:val="pl-en"/>
    <w:basedOn w:val="DefaultParagraphFont"/>
    <w:rsid w:val="002E4AAD"/>
  </w:style>
  <w:style w:type="character" w:customStyle="1" w:styleId="pl-c1">
    <w:name w:val="pl-c1"/>
    <w:basedOn w:val="DefaultParagraphFont"/>
    <w:rsid w:val="002E4AAD"/>
  </w:style>
  <w:style w:type="character" w:customStyle="1" w:styleId="pl-c">
    <w:name w:val="pl-c"/>
    <w:basedOn w:val="DefaultParagraphFont"/>
    <w:rsid w:val="002E4AAD"/>
  </w:style>
  <w:style w:type="character" w:customStyle="1" w:styleId="pl-s">
    <w:name w:val="pl-s"/>
    <w:basedOn w:val="DefaultParagraphFont"/>
    <w:rsid w:val="002E4AAD"/>
  </w:style>
  <w:style w:type="character" w:customStyle="1" w:styleId="pl-pds">
    <w:name w:val="pl-pds"/>
    <w:basedOn w:val="DefaultParagraphFont"/>
    <w:rsid w:val="002E4AAD"/>
  </w:style>
  <w:style w:type="character" w:customStyle="1" w:styleId="pl-cce">
    <w:name w:val="pl-cce"/>
    <w:basedOn w:val="DefaultParagraphFont"/>
    <w:rsid w:val="002E4AAD"/>
  </w:style>
  <w:style w:type="character" w:styleId="CommentReference">
    <w:name w:val="annotation reference"/>
    <w:basedOn w:val="DefaultParagraphFont"/>
    <w:uiPriority w:val="99"/>
    <w:semiHidden/>
    <w:unhideWhenUsed/>
    <w:rsid w:val="00CF07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07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07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07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07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07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07B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32C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C74"/>
  </w:style>
  <w:style w:type="paragraph" w:styleId="Footer">
    <w:name w:val="footer"/>
    <w:basedOn w:val="Normal"/>
    <w:link w:val="FooterChar"/>
    <w:uiPriority w:val="99"/>
    <w:unhideWhenUsed/>
    <w:rsid w:val="00D32C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C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1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F4461C-D108-4EF9-A826-7B8894AC4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5</Pages>
  <Words>2091</Words>
  <Characters>11922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eiljohnson87@gmail.com</dc:creator>
  <cp:keywords/>
  <dc:description/>
  <cp:lastModifiedBy>aneiljohnson87@gmail.com</cp:lastModifiedBy>
  <cp:revision>15</cp:revision>
  <dcterms:created xsi:type="dcterms:W3CDTF">2019-03-23T03:12:00Z</dcterms:created>
  <dcterms:modified xsi:type="dcterms:W3CDTF">2019-04-11T19:58:00Z</dcterms:modified>
</cp:coreProperties>
</file>